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82942" w:rsidRDefault="00882942" w14:paraId="2B09CC5E" w14:textId="5F8402A9">
      <w:r w:rsidR="00882942">
        <w:rPr/>
        <w:t xml:space="preserve">Team Eagle – </w:t>
      </w:r>
      <w:r w:rsidR="3A5A2CC9">
        <w:rPr/>
        <w:t>Monday 28</w:t>
      </w:r>
      <w:r w:rsidRPr="20F33B56" w:rsidR="00B77989">
        <w:rPr>
          <w:vertAlign w:val="superscript"/>
        </w:rPr>
        <w:t>th</w:t>
      </w:r>
      <w:r w:rsidR="00882942">
        <w:rPr/>
        <w:t xml:space="preserve"> </w:t>
      </w:r>
      <w:r w:rsidR="3B130F8D">
        <w:rPr/>
        <w:t xml:space="preserve">December </w:t>
      </w:r>
      <w:r w:rsidR="00882942">
        <w:rPr/>
        <w:t>202</w:t>
      </w:r>
      <w:r w:rsidR="1C93D331">
        <w:rPr/>
        <w:t>0</w:t>
      </w:r>
    </w:p>
    <w:p w:rsidR="001F1AD5" w:rsidRDefault="001F1AD5" w14:paraId="2D1846E6" w14:textId="0A49B369">
      <w:r w:rsidR="001F1AD5">
        <w:rPr/>
        <w:t>Attendees: Sarah B, Hannah</w:t>
      </w:r>
      <w:r w:rsidR="2EB84E01">
        <w:rPr/>
        <w:t xml:space="preserve"> (Chair)</w:t>
      </w:r>
      <w:r w:rsidR="001F1AD5">
        <w:rPr/>
        <w:t xml:space="preserve">, Fatima, </w:t>
      </w:r>
      <w:r w:rsidR="00B77989">
        <w:rPr/>
        <w:t>Nathan</w:t>
      </w:r>
    </w:p>
    <w:p w:rsidR="00882942" w:rsidRDefault="00882942" w14:paraId="66A6938E" w14:textId="518BD1D1">
      <w:r w:rsidR="00882942">
        <w:rPr/>
        <w:t xml:space="preserve">Apologies: </w:t>
      </w:r>
      <w:r w:rsidR="5CFCB99D">
        <w:rPr/>
        <w:t>Sarah 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5391"/>
        <w:gridCol w:w="1779"/>
      </w:tblGrid>
      <w:tr w:rsidR="00745B65" w:rsidTr="42BAD9F7" w14:paraId="5B2CE06F" w14:textId="77777777">
        <w:tc>
          <w:tcPr>
            <w:tcW w:w="1834" w:type="dxa"/>
            <w:shd w:val="clear" w:color="auto" w:fill="D9D9D9" w:themeFill="background1" w:themeFillShade="D9"/>
            <w:tcMar/>
          </w:tcPr>
          <w:p w:rsidRPr="002C414E" w:rsidR="00745B65" w:rsidP="001E17DF" w:rsidRDefault="00745B65" w14:paraId="3A974265" w14:textId="77777777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391" w:type="dxa"/>
            <w:shd w:val="clear" w:color="auto" w:fill="D9D9D9" w:themeFill="background1" w:themeFillShade="D9"/>
            <w:tcMar/>
          </w:tcPr>
          <w:p w:rsidRPr="002C414E" w:rsidR="00745B65" w:rsidP="001E17DF" w:rsidRDefault="00745B65" w14:paraId="57DAF1E2" w14:textId="13C6A909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1779" w:type="dxa"/>
            <w:shd w:val="clear" w:color="auto" w:fill="D9D9D9" w:themeFill="background1" w:themeFillShade="D9"/>
            <w:tcMar/>
          </w:tcPr>
          <w:p w:rsidRPr="002C414E" w:rsidR="00745B65" w:rsidP="001E17DF" w:rsidRDefault="00745B65" w14:paraId="057E591A" w14:textId="63B20DE8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905754" w:rsidTr="42BAD9F7" w14:paraId="4E2511F3" w14:textId="77777777">
        <w:tc>
          <w:tcPr>
            <w:tcW w:w="1834" w:type="dxa"/>
            <w:tcMar/>
          </w:tcPr>
          <w:p w:rsidR="00905754" w:rsidP="00905754" w:rsidRDefault="00905754" w14:paraId="63AADFAF" w14:textId="32A710E3">
            <w:r>
              <w:t xml:space="preserve">Ongoing meetings </w:t>
            </w:r>
          </w:p>
        </w:tc>
        <w:tc>
          <w:tcPr>
            <w:tcW w:w="5391" w:type="dxa"/>
            <w:tcMar/>
          </w:tcPr>
          <w:p w:rsidRPr="008D2077" w:rsidR="00905754" w:rsidP="00905754" w:rsidRDefault="00905754" w14:paraId="2D5422DA" w14:textId="37C35F48">
            <w:r>
              <w:rPr>
                <w:b/>
                <w:bCs/>
              </w:rPr>
              <w:t>Decide on the days and time for ongoing meetings.</w:t>
            </w:r>
          </w:p>
        </w:tc>
        <w:tc>
          <w:tcPr>
            <w:tcW w:w="1779" w:type="dxa"/>
            <w:tcMar/>
          </w:tcPr>
          <w:p w:rsidR="00905754" w:rsidP="00905754" w:rsidRDefault="00905754" w14:paraId="0FC9DCB7" w14:textId="474F6FB9">
            <w:pPr>
              <w:jc w:val="center"/>
            </w:pPr>
          </w:p>
        </w:tc>
      </w:tr>
      <w:tr w:rsidR="00905754" w:rsidTr="42BAD9F7" w14:paraId="0EA42AAF" w14:textId="77777777">
        <w:tc>
          <w:tcPr>
            <w:tcW w:w="1834" w:type="dxa"/>
            <w:tcMar/>
          </w:tcPr>
          <w:p w:rsidR="00905754" w:rsidP="00905754" w:rsidRDefault="00905754" w14:paraId="1ED523B8" w14:textId="7B3FC151">
            <w:r>
              <w:t>Tasks Allocation</w:t>
            </w:r>
          </w:p>
        </w:tc>
        <w:tc>
          <w:tcPr>
            <w:tcW w:w="5391" w:type="dxa"/>
            <w:tcMar/>
          </w:tcPr>
          <w:p w:rsidR="00905754" w:rsidP="00905754" w:rsidRDefault="00905754" w14:paraId="58257D1B" w14:textId="62E17B32">
            <w:r w:rsidRPr="65D86C81">
              <w:rPr>
                <w:b/>
                <w:bCs/>
              </w:rPr>
              <w:t>Team Profile</w:t>
            </w:r>
            <w:r>
              <w:rPr>
                <w:b/>
                <w:bCs/>
              </w:rPr>
              <w:t>: Fatima</w:t>
            </w:r>
          </w:p>
          <w:p w:rsidR="00905754" w:rsidP="00905754" w:rsidRDefault="00905754" w14:paraId="313D56E4" w14:textId="203402F6">
            <w:r w:rsidRPr="65D86C81">
              <w:rPr>
                <w:b/>
                <w:bCs/>
              </w:rPr>
              <w:t>Ideal Jobs</w:t>
            </w:r>
            <w:r>
              <w:t xml:space="preserve">: </w:t>
            </w:r>
            <w:r>
              <w:t>Nathan</w:t>
            </w:r>
          </w:p>
          <w:p w:rsidR="00905754" w:rsidP="00905754" w:rsidRDefault="00905754" w14:paraId="193B39C1" w14:textId="674BA4AF">
            <w:r w:rsidRPr="65D86C81">
              <w:rPr>
                <w:b/>
                <w:bCs/>
              </w:rPr>
              <w:t>Tools:</w:t>
            </w:r>
            <w:r>
              <w:t xml:space="preserve"> </w:t>
            </w:r>
            <w:r>
              <w:t>Farrah</w:t>
            </w:r>
          </w:p>
          <w:p w:rsidR="00905754" w:rsidP="00905754" w:rsidRDefault="00905754" w14:paraId="10235B30" w14:textId="32BFF7D0">
            <w:r w:rsidRPr="65D86C81">
              <w:rPr>
                <w:b/>
                <w:bCs/>
              </w:rPr>
              <w:t>Industry Data:</w:t>
            </w:r>
            <w:r>
              <w:t xml:space="preserve"> </w:t>
            </w:r>
            <w:r>
              <w:t>Sarah B</w:t>
            </w:r>
          </w:p>
          <w:p w:rsidR="00905754" w:rsidP="00905754" w:rsidRDefault="00905754" w14:paraId="376DEB26" w14:textId="6AF3C3FF">
            <w:r w:rsidRPr="65D86C81">
              <w:rPr>
                <w:b/>
                <w:bCs/>
              </w:rPr>
              <w:t>IT Work:</w:t>
            </w:r>
            <w:r>
              <w:t xml:space="preserve"> </w:t>
            </w:r>
            <w:r>
              <w:t>Farrah</w:t>
            </w:r>
          </w:p>
          <w:p w:rsidR="00905754" w:rsidP="00905754" w:rsidRDefault="00905754" w14:paraId="0EE2D8D0" w14:textId="06650D37">
            <w:r w:rsidRPr="00420A4B">
              <w:rPr>
                <w:b/>
                <w:bCs/>
              </w:rPr>
              <w:t>IT Technolog</w:t>
            </w:r>
            <w:r>
              <w:rPr>
                <w:b/>
                <w:bCs/>
              </w:rPr>
              <w:t>ies</w:t>
            </w:r>
            <w:r>
              <w:t xml:space="preserve">: </w:t>
            </w:r>
          </w:p>
          <w:p w:rsidRPr="00787AA3" w:rsidR="00905754" w:rsidP="00905754" w:rsidRDefault="00905754" w14:paraId="616FF0AA" w14:textId="7C138542">
            <w:pPr>
              <w:textAlignment w:val="baseline"/>
              <w:rPr>
                <w:rFonts w:ascii="Times New Roman" w:hAnsi="Times New Roman" w:eastAsia="Times New Roman" w:cs="Times New Roman"/>
                <w:lang w:val="en-US" w:eastAsia="en-GB"/>
              </w:rPr>
            </w:pPr>
            <w:r w:rsidRPr="00787AA3">
              <w:rPr>
                <w:rFonts w:ascii="Calibri" w:hAnsi="Calibri" w:eastAsia="Times New Roman" w:cs="Calibri"/>
                <w:lang w:val="en-US" w:eastAsia="en-GB"/>
              </w:rPr>
              <w:t>It Technologies 1 –Cloud Computing</w:t>
            </w:r>
            <w:r>
              <w:rPr>
                <w:rFonts w:ascii="Calibri" w:hAnsi="Calibri" w:eastAsia="Times New Roman" w:cs="Calibri"/>
                <w:lang w:val="en-US" w:eastAsia="en-GB"/>
              </w:rPr>
              <w:t>: Farrah</w:t>
            </w:r>
          </w:p>
          <w:p w:rsidRPr="00787AA3" w:rsidR="00905754" w:rsidP="00905754" w:rsidRDefault="00905754" w14:paraId="1E709415" w14:textId="751FA616">
            <w:pPr>
              <w:textAlignment w:val="baseline"/>
              <w:rPr>
                <w:rFonts w:ascii="Times New Roman" w:hAnsi="Times New Roman" w:eastAsia="Times New Roman" w:cs="Times New Roman"/>
                <w:lang w:val="en-US" w:eastAsia="en-GB"/>
              </w:rPr>
            </w:pPr>
            <w:r w:rsidRPr="00787AA3">
              <w:rPr>
                <w:rFonts w:ascii="Calibri" w:hAnsi="Calibri" w:eastAsia="Times New Roman" w:cs="Calibri"/>
                <w:lang w:val="en-US" w:eastAsia="en-GB"/>
              </w:rPr>
              <w:t>It Technologies 2 –Chatb</w:t>
            </w:r>
            <w:r>
              <w:rPr>
                <w:rFonts w:ascii="Calibri" w:hAnsi="Calibri" w:eastAsia="Times New Roman" w:cs="Calibri"/>
                <w:lang w:val="en-US" w:eastAsia="en-GB"/>
              </w:rPr>
              <w:t>ot: Hannah</w:t>
            </w:r>
            <w:r w:rsidRPr="00787AA3">
              <w:rPr>
                <w:rFonts w:ascii="Calibri" w:hAnsi="Calibri" w:eastAsia="Times New Roman" w:cs="Calibri"/>
                <w:lang w:val="en-US" w:eastAsia="en-GB"/>
              </w:rPr>
              <w:t> </w:t>
            </w:r>
          </w:p>
          <w:p w:rsidRPr="00787AA3" w:rsidR="00905754" w:rsidP="00905754" w:rsidRDefault="00905754" w14:paraId="5FEDB9CD" w14:textId="11633F63">
            <w:pPr>
              <w:textAlignment w:val="baseline"/>
              <w:rPr>
                <w:rFonts w:ascii="Times New Roman" w:hAnsi="Times New Roman" w:eastAsia="Times New Roman" w:cs="Times New Roman"/>
                <w:lang w:val="en-US" w:eastAsia="en-GB"/>
              </w:rPr>
            </w:pPr>
            <w:r w:rsidRPr="00787AA3">
              <w:rPr>
                <w:rFonts w:ascii="Calibri" w:hAnsi="Calibri" w:eastAsia="Times New Roman" w:cs="Calibri"/>
                <w:lang w:val="en-US" w:eastAsia="en-GB"/>
              </w:rPr>
              <w:t>It Technologies 3 –Machine Learning</w:t>
            </w:r>
            <w:r>
              <w:rPr>
                <w:rFonts w:ascii="Calibri" w:hAnsi="Calibri" w:eastAsia="Times New Roman" w:cs="Calibri"/>
                <w:lang w:val="en-US" w:eastAsia="en-GB"/>
              </w:rPr>
              <w:t>: Sarah B</w:t>
            </w:r>
          </w:p>
          <w:p w:rsidR="00905754" w:rsidP="42BAD9F7" w:rsidRDefault="00905754" w14:paraId="6DB8B11F" w14:textId="2F54C2AF">
            <w:pPr>
              <w:rPr>
                <w:rFonts w:ascii="Calibri" w:hAnsi="Calibri" w:eastAsia="Times New Roman" w:cs="Calibri"/>
                <w:lang w:val="en-US" w:eastAsia="en-GB"/>
              </w:rPr>
            </w:pPr>
            <w:r w:rsidRPr="42BAD9F7" w:rsidR="20FEC182">
              <w:rPr>
                <w:rFonts w:ascii="Calibri" w:hAnsi="Calibri" w:eastAsia="Times New Roman" w:cs="Calibri"/>
                <w:lang w:val="en-US" w:eastAsia="en-GB"/>
              </w:rPr>
              <w:t>It Technologies 4 –Cyber Security</w:t>
            </w:r>
            <w:r w:rsidRPr="42BAD9F7" w:rsidR="20FEC182">
              <w:rPr>
                <w:rFonts w:ascii="Calibri" w:hAnsi="Calibri" w:eastAsia="Times New Roman" w:cs="Calibri"/>
                <w:lang w:val="en-US" w:eastAsia="en-GB"/>
              </w:rPr>
              <w:t xml:space="preserve">: </w:t>
            </w:r>
            <w:r w:rsidRPr="42BAD9F7" w:rsidR="20FEC182">
              <w:rPr>
                <w:rFonts w:ascii="Calibri" w:hAnsi="Calibri" w:eastAsia="Times New Roman" w:cs="Calibri"/>
                <w:lang w:val="en-US" w:eastAsia="en-GB"/>
              </w:rPr>
              <w:t>Fatima</w:t>
            </w:r>
          </w:p>
          <w:p w:rsidR="00905754" w:rsidP="00905754" w:rsidRDefault="00905754" w14:paraId="2FA46C65" w14:textId="11DB088B">
            <w:pPr>
              <w:rPr>
                <w:b/>
                <w:bCs/>
              </w:rPr>
            </w:pPr>
            <w:r w:rsidRPr="65D86C81">
              <w:rPr>
                <w:b/>
                <w:bCs/>
              </w:rPr>
              <w:t>Project Ideas</w:t>
            </w:r>
            <w:r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  <w:r w:rsidRPr="00905754">
              <w:t>Hannah</w:t>
            </w:r>
          </w:p>
          <w:p w:rsidR="00905754" w:rsidP="00905754" w:rsidRDefault="00905754" w14:paraId="3C93463C" w14:textId="54699441">
            <w:r w:rsidRPr="00420A4B">
              <w:rPr>
                <w:b/>
                <w:bCs/>
              </w:rPr>
              <w:t>Style/Continuity</w:t>
            </w:r>
            <w:r>
              <w:t xml:space="preserve">: </w:t>
            </w:r>
            <w:r>
              <w:t>All</w:t>
            </w:r>
          </w:p>
        </w:tc>
        <w:tc>
          <w:tcPr>
            <w:tcW w:w="1779" w:type="dxa"/>
            <w:tcMar/>
          </w:tcPr>
          <w:p w:rsidR="00905754" w:rsidP="00905754" w:rsidRDefault="00905754" w14:paraId="5F2A9190" w14:textId="5BD42819">
            <w:pPr>
              <w:ind w:left="174"/>
            </w:pPr>
            <w:r>
              <w:t xml:space="preserve"> </w:t>
            </w:r>
          </w:p>
          <w:p w:rsidR="00905754" w:rsidP="00905754" w:rsidRDefault="00905754" w14:paraId="30D8F7B8" w14:textId="7A07BF6F">
            <w:pPr>
              <w:ind w:left="174"/>
            </w:pPr>
            <w:r>
              <w:t>All to complete draft by 11/01/2021</w:t>
            </w:r>
          </w:p>
        </w:tc>
      </w:tr>
      <w:tr w:rsidR="00B77989" w:rsidTr="42BAD9F7" w14:paraId="7CB55001" w14:textId="77777777">
        <w:tc>
          <w:tcPr>
            <w:tcW w:w="1834" w:type="dxa"/>
            <w:tcMar/>
          </w:tcPr>
          <w:p w:rsidR="00B77989" w:rsidP="001E17DF" w:rsidRDefault="00905754" w14:paraId="57C02F16" w14:textId="2C5F7D69">
            <w:r>
              <w:t>Any other business</w:t>
            </w:r>
          </w:p>
        </w:tc>
        <w:tc>
          <w:tcPr>
            <w:tcW w:w="5391" w:type="dxa"/>
            <w:tcMar/>
          </w:tcPr>
          <w:p w:rsidR="00B77989" w:rsidP="001E17DF" w:rsidRDefault="00905754" w14:paraId="02DB3DB5" w14:textId="44A1734A">
            <w:r>
              <w:t>Personal Tests</w:t>
            </w:r>
          </w:p>
        </w:tc>
        <w:tc>
          <w:tcPr>
            <w:tcW w:w="1779" w:type="dxa"/>
            <w:tcMar/>
          </w:tcPr>
          <w:p w:rsidR="00B77989" w:rsidP="001E17DF" w:rsidRDefault="00905754" w14:paraId="2FDAECA5" w14:textId="557B3A03">
            <w:pPr>
              <w:jc w:val="center"/>
            </w:pPr>
            <w:r>
              <w:t>All to do the Big 5 test</w:t>
            </w:r>
          </w:p>
        </w:tc>
      </w:tr>
      <w:tr w:rsidR="00745B65" w:rsidTr="42BAD9F7" w14:paraId="0250BE98" w14:textId="77777777">
        <w:trPr>
          <w:trHeight w:val="64"/>
        </w:trPr>
        <w:tc>
          <w:tcPr>
            <w:tcW w:w="1834" w:type="dxa"/>
            <w:tcMar/>
          </w:tcPr>
          <w:p w:rsidR="00745B65" w:rsidP="001E17DF" w:rsidRDefault="00745B65" w14:paraId="508EC86D" w14:textId="77777777">
            <w:r>
              <w:t>Next meeting</w:t>
            </w:r>
          </w:p>
        </w:tc>
        <w:tc>
          <w:tcPr>
            <w:tcW w:w="5391" w:type="dxa"/>
            <w:tcMar/>
          </w:tcPr>
          <w:p w:rsidR="00745B65" w:rsidP="001E17DF" w:rsidRDefault="00B77989" w14:paraId="10ABD2CB" w14:textId="344EC69B">
            <w:r>
              <w:t>Sunday</w:t>
            </w:r>
            <w:r w:rsidR="00882942">
              <w:t xml:space="preserve"> January </w:t>
            </w:r>
            <w:r w:rsidR="00905754">
              <w:t>3rd</w:t>
            </w:r>
            <w:r w:rsidR="00882942">
              <w:t xml:space="preserve"> at </w:t>
            </w:r>
            <w:r>
              <w:t>5</w:t>
            </w:r>
            <w:r w:rsidR="00882942">
              <w:t>pm</w:t>
            </w:r>
            <w:r w:rsidR="00745B65">
              <w:t xml:space="preserve"> </w:t>
            </w:r>
          </w:p>
        </w:tc>
        <w:tc>
          <w:tcPr>
            <w:tcW w:w="1779" w:type="dxa"/>
            <w:tcMar/>
          </w:tcPr>
          <w:p w:rsidR="00745B65" w:rsidP="001E17DF" w:rsidRDefault="00745B65" w14:paraId="2AC27D61" w14:textId="5E2B48C1">
            <w:pPr>
              <w:jc w:val="center"/>
            </w:pPr>
          </w:p>
        </w:tc>
      </w:tr>
    </w:tbl>
    <w:p w:rsidR="00240C8A" w:rsidRDefault="00240C8A" w14:paraId="14AE3348" w14:textId="77777777"/>
    <w:sectPr w:rsidR="00240C8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11C139B"/>
    <w:multiLevelType w:val="hybridMultilevel"/>
    <w:tmpl w:val="D0E438A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tjS1MDEyMTYyM7FU0lEKTi0uzszPAykwqgUAL2/jliwAAAA="/>
  </w:docVars>
  <w:rsids>
    <w:rsidRoot w:val="00745B65"/>
    <w:rsid w:val="001F1AD5"/>
    <w:rsid w:val="00240C8A"/>
    <w:rsid w:val="002D6D0C"/>
    <w:rsid w:val="00551002"/>
    <w:rsid w:val="005F05F1"/>
    <w:rsid w:val="00600ECD"/>
    <w:rsid w:val="00745B65"/>
    <w:rsid w:val="00830633"/>
    <w:rsid w:val="00882942"/>
    <w:rsid w:val="00905754"/>
    <w:rsid w:val="00935E4D"/>
    <w:rsid w:val="00AE63E5"/>
    <w:rsid w:val="00B77989"/>
    <w:rsid w:val="00E75752"/>
    <w:rsid w:val="1C93D331"/>
    <w:rsid w:val="20F33B56"/>
    <w:rsid w:val="20FEC182"/>
    <w:rsid w:val="2EB84E01"/>
    <w:rsid w:val="3A5A2CC9"/>
    <w:rsid w:val="3B130F8D"/>
    <w:rsid w:val="40672549"/>
    <w:rsid w:val="42BAD9F7"/>
    <w:rsid w:val="445419A7"/>
    <w:rsid w:val="5022F73C"/>
    <w:rsid w:val="5CFCB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6D0EB"/>
  <w15:chartTrackingRefBased/>
  <w15:docId w15:val="{7B4B6626-B3D7-4FD6-9EBE-33A899850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45B65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5B6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45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8EA85-C5D1-4895-AEAD-C9DF3EB0A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A99DE-AFCC-427E-8E42-CCEDE70B5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9E3D4B-BF90-42B7-BE11-F306D58C44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076EFA-8FA0-487B-853C-135CCEAC5F9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Brinckman</dc:creator>
  <keywords/>
  <dc:description/>
  <lastModifiedBy>Sarah Carney</lastModifiedBy>
  <revision>5</revision>
  <dcterms:created xsi:type="dcterms:W3CDTF">2021-01-17T05:02:00.0000000Z</dcterms:created>
  <dcterms:modified xsi:type="dcterms:W3CDTF">2021-01-22T00:28:07.68750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